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B91C4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Vegan Pizzeria</w:t>
      </w:r>
    </w:p>
    <w:p w14:paraId="70F3D960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Customer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3"/>
        <w:gridCol w:w="853"/>
        <w:gridCol w:w="6890"/>
      </w:tblGrid>
      <w:tr w:rsidR="00D65347" w:rsidRPr="00D65347" w14:paraId="55F9C73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E73B8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3631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C3F6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761BC5A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5C263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gister as a customer or sign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26C9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C8C3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o we want an admin user to create employee users?</w:t>
            </w:r>
          </w:p>
        </w:tc>
      </w:tr>
      <w:tr w:rsidR="00D65347" w:rsidRPr="00D65347" w14:paraId="5215C75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AE0A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lace an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083A42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AFD18A" w14:textId="77777777" w:rsidR="00D65347" w:rsidRPr="00D65347" w:rsidRDefault="00D65347" w:rsidP="00D65347">
            <w:pPr>
              <w:numPr>
                <w:ilvl w:val="0"/>
                <w:numId w:val="1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iew menu (name, </w:t>
            </w: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sc</w:t>
            </w:r>
            <w:proofErr w:type="spell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price, pic?)</w:t>
            </w:r>
          </w:p>
          <w:p w14:paraId="4906739F" w14:textId="77777777" w:rsidR="00D65347" w:rsidRPr="00D65347" w:rsidRDefault="00D65347" w:rsidP="00D65347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me, mobile, address? (GPS - check distance? delivery flat rate?)</w:t>
            </w:r>
          </w:p>
          <w:p w14:paraId="178E8876" w14:textId="77777777" w:rsidR="00D65347" w:rsidRPr="00D65347" w:rsidRDefault="00000000" w:rsidP="00D65347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hyperlink r:id="rId5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developer.paypal.com/docs/api/payments/v1/</w:t>
              </w:r>
            </w:hyperlink>
            <w:r w:rsidR="00D65347"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</w:tr>
      <w:tr w:rsidR="00D65347" w:rsidRPr="00D65347" w14:paraId="166641C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D68D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 status of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AD85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4A6735" w14:textId="77777777" w:rsidR="00D65347" w:rsidRPr="00D65347" w:rsidRDefault="00D65347" w:rsidP="00D65347">
            <w:pPr>
              <w:numPr>
                <w:ilvl w:val="0"/>
                <w:numId w:val="2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utomatically timed? When the initial order is placed the system should record the time. The other statuses should be set by the employees as they actually happen.</w:t>
            </w:r>
          </w:p>
        </w:tc>
      </w:tr>
    </w:tbl>
    <w:p w14:paraId="6BF67437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68D544A9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Baker/Chef/Delivery perso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72"/>
        <w:gridCol w:w="925"/>
        <w:gridCol w:w="3509"/>
      </w:tblGrid>
      <w:tr w:rsidR="00D65347" w:rsidRPr="00D65347" w14:paraId="262B38E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B7E9C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903DBA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9CD88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5F584325" w14:textId="77777777" w:rsidTr="00D65347">
        <w:trPr>
          <w:trHeight w:val="28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23CB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st of orders with chosen status with function to change status. Possible statuses: ‘cooking’,  ‘ready for pickup’, ‘picked up’ or ‘delivered’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154E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Jane</w:t>
            </w:r>
          </w:p>
          <w:p w14:paraId="603258B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822C9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his could be just one webpage with buttons on the top so other orders are 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idden?</w:t>
            </w:r>
            <w:proofErr w:type="gramEnd"/>
          </w:p>
          <w:p w14:paraId="4AF4601C" w14:textId="77777777" w:rsidR="00D65347" w:rsidRPr="00D65347" w:rsidRDefault="00D65347" w:rsidP="00D65347">
            <w:pPr>
              <w:numPr>
                <w:ilvl w:val="0"/>
                <w:numId w:val="3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nce set, have an automatic timer? (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tentially</w:t>
            </w:r>
            <w:proofErr w:type="gram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ifferent for each pizza type)</w:t>
            </w:r>
          </w:p>
          <w:p w14:paraId="1C17FD2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ropdown for status?</w:t>
            </w:r>
          </w:p>
        </w:tc>
      </w:tr>
    </w:tbl>
    <w:p w14:paraId="5814CB31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30C3EE18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3"/>
        <w:gridCol w:w="928"/>
        <w:gridCol w:w="6695"/>
      </w:tblGrid>
      <w:tr w:rsidR="00D65347" w:rsidRPr="00D65347" w14:paraId="2B41260B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91D9A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tabases requir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7815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A67E8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384946B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D4A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Ord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F022E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76F95D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C308B1E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AC3D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A784B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A4AB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DPR - don’t ask for more info than we need.</w:t>
            </w:r>
          </w:p>
        </w:tc>
      </w:tr>
      <w:tr w:rsidR="00D65347" w:rsidRPr="00D65347" w14:paraId="5CCD135C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5F2C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4FF0A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FCBE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t would be good to have a superclass for users that we extend for employees and 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  <w:proofErr w:type="gram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o we probably want to have some common fields between customers and employees?</w:t>
            </w:r>
          </w:p>
        </w:tc>
      </w:tr>
      <w:tr w:rsidR="00D65347" w:rsidRPr="00D65347" w14:paraId="148F4F0F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C991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3A246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9378D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ne of us needs to create the table but then we should probably both add to the table.</w:t>
            </w:r>
          </w:p>
        </w:tc>
      </w:tr>
      <w:tr w:rsidR="00D65347" w:rsidRPr="00D65347" w14:paraId="5956C58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8B77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02E88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9E975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One of us needs to create the table but then we should probably both add to the table. Might not need to be a table. Maybe use an API instead? </w:t>
            </w:r>
            <w:hyperlink r:id="rId6" w:history="1">
              <w:r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apislist.com/api/3/cat-facts</w:t>
              </w:r>
            </w:hyperlink>
          </w:p>
          <w:p w14:paraId="3621F0AD" w14:textId="77777777" w:rsidR="00D65347" w:rsidRPr="00D65347" w:rsidRDefault="00000000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hyperlink r:id="rId7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dukengn.github.io/Dog-facts-API/?ref=apislist.com</w:t>
              </w:r>
            </w:hyperlink>
          </w:p>
          <w:p w14:paraId="4F1AFC88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</w:tbl>
    <w:p w14:paraId="70E47088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55"/>
        <w:gridCol w:w="1305"/>
        <w:gridCol w:w="728"/>
      </w:tblGrid>
      <w:tr w:rsidR="00D65347" w:rsidRPr="00D65347" w14:paraId="14337F4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DFCD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ther tas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A235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9B86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172A27F7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A60A4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esent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41C1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161B8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98A56C3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4BEB1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Stories and pu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87ED8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08279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64E4C8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2F6BE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pictur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4A66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3B418B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22E9B39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DAF1D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ndom generation of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7CCFC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CA744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BB9727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9BAA8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scue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E9F4D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633A1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43C38EE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8B90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nvironmental impa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E7F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E1E0C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6E0929E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4DCD8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ythbuster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D32BF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B17E5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</w:tbl>
    <w:p w14:paraId="20659CDB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753F2EEF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Started off with a separate baker and delivery person. Combined after Eugene’s suggestion.</w:t>
      </w:r>
    </w:p>
    <w:p w14:paraId="13F87B91" w14:textId="77777777" w:rsidR="00D65347" w:rsidRDefault="00D65347" w:rsidP="00D65347">
      <w:pPr>
        <w:spacing w:before="240" w:after="240" w:line="240" w:lineRule="auto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ax 6 web pages including landing page.</w:t>
      </w:r>
    </w:p>
    <w:p w14:paraId="29E432E5" w14:textId="53582311" w:rsidR="00D3635D" w:rsidRPr="00D3635D" w:rsidRDefault="00D3635D" w:rsidP="00D65347">
      <w:pPr>
        <w:spacing w:before="240" w:after="240" w:line="240" w:lineRule="auto"/>
        <w:rPr>
          <w:rFonts w:ascii="Calibri" w:eastAsia="Times New Roman" w:hAnsi="Calibri" w:cs="Calibri"/>
          <w:b/>
          <w:bCs/>
          <w:color w:val="000000"/>
          <w:kern w:val="0"/>
          <w:lang w:eastAsia="en-GB"/>
          <w14:ligatures w14:val="none"/>
        </w:rPr>
      </w:pPr>
      <w:r w:rsidRPr="00D3635D">
        <w:rPr>
          <w:rFonts w:ascii="Calibri" w:eastAsia="Times New Roman" w:hAnsi="Calibri" w:cs="Calibri"/>
          <w:b/>
          <w:bCs/>
          <w:color w:val="000000"/>
          <w:kern w:val="0"/>
          <w:lang w:eastAsia="en-GB"/>
          <w14:ligatures w14:val="none"/>
        </w:rPr>
        <w:lastRenderedPageBreak/>
        <w:t>Resources for collaborating on GitHub:</w:t>
      </w:r>
    </w:p>
    <w:p w14:paraId="7F81A9A2" w14:textId="1D1F42F3" w:rsidR="00D3635D" w:rsidRPr="00D65347" w:rsidRDefault="00D3635D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3635D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https://www.youtube.com/watch?v=_wQdY_5Tb5Q</w:t>
      </w:r>
    </w:p>
    <w:p w14:paraId="591025E6" w14:textId="77777777" w:rsidR="00D3635D" w:rsidRDefault="00D3635D">
      <w:pPr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br w:type="page"/>
      </w:r>
    </w:p>
    <w:p w14:paraId="3EA91D27" w14:textId="77462541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lastRenderedPageBreak/>
        <w:t>Sprint 1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3246"/>
        <w:gridCol w:w="4187"/>
      </w:tblGrid>
      <w:tr w:rsidR="00D65347" w:rsidRPr="00D65347" w14:paraId="3382AC69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032D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3B3B7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66457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ne</w:t>
            </w:r>
          </w:p>
        </w:tc>
      </w:tr>
      <w:tr w:rsidR="00D65347" w:rsidRPr="00D65347" w14:paraId="2AF444EF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D0000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Aim for the spri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95E14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Customer places an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F71FA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Customer and Employees can check status of order</w:t>
            </w:r>
          </w:p>
        </w:tc>
      </w:tr>
      <w:tr w:rsidR="00D65347" w:rsidRPr="00D65347" w14:paraId="1B4B0227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0558B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ySQL Datab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2A5BA7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reate 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tabase</w:t>
            </w:r>
            <w:proofErr w:type="gramEnd"/>
          </w:p>
          <w:p w14:paraId="740AB50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ate order, pizza and customer tabl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D104C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reate employee and </w:t>
            </w: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ables.</w:t>
            </w:r>
          </w:p>
          <w:p w14:paraId="42B0FF9D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ut in some sample data.</w:t>
            </w:r>
          </w:p>
        </w:tc>
      </w:tr>
      <w:tr w:rsidR="00D65347" w:rsidRPr="00D65347" w14:paraId="24A07DF9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9E5D0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ate repo and packages.</w:t>
            </w:r>
          </w:p>
          <w:p w14:paraId="01637445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dd this document and SQL scripts to repo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01A4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mplete together on Zoom call on 28/5/2023.</w:t>
            </w:r>
          </w:p>
          <w:p w14:paraId="6AAE3F1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  <w:p w14:paraId="39B713F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oom Meeting link:</w:t>
            </w:r>
          </w:p>
          <w:p w14:paraId="3F86F1C8" w14:textId="77777777" w:rsidR="00D65347" w:rsidRPr="00D65347" w:rsidRDefault="00000000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hyperlink r:id="rId8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crick.zoom.us/j/2464479323?pwd=dFpmblpWQlJLa09aQTRpYU5Pcnd2QT09</w:t>
              </w:r>
            </w:hyperlink>
            <w:r w:rsidR="00D65347"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  <w:p w14:paraId="36F65ED2" w14:textId="77777777" w:rsidR="00D65347" w:rsidRPr="00D65347" w:rsidRDefault="00D65347" w:rsidP="00D65347">
            <w:pPr>
              <w:spacing w:after="24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0D51F16A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0D919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wMapper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967F4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7B9CCC0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494D4792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BF8A1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41C2F11F" w14:textId="77777777" w:rsidR="00D65347" w:rsidRDefault="00D65347" w:rsidP="00D65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3320D32B" w14:textId="33D93B40" w:rsidR="00BD5516" w:rsidRPr="00D65347" w:rsidRDefault="00BD5516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5BE2127F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984C6" w14:textId="3078A64E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ntit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B88F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2F32170A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38B78F0D" w14:textId="2FAAB406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9AC17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1C5BC7E6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74F7A782" w14:textId="0810785B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7E37A7E2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A72C5A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O interfaces and implementation clas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5D3F0D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4F48C51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35BCF40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  <w:p w14:paraId="2CEA2B4D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UD plus</w:t>
            </w:r>
          </w:p>
          <w:p w14:paraId="2E8BE764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trieve customer by email addre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38A69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405AEE34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5E6FAE51" w14:textId="22A591E1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  <w:p w14:paraId="7B711F72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UD plus</w:t>
            </w:r>
          </w:p>
          <w:p w14:paraId="3DD0617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trieve employee by email address</w:t>
            </w:r>
          </w:p>
        </w:tc>
      </w:tr>
      <w:tr w:rsidR="005F7D34" w:rsidRPr="00D65347" w14:paraId="0FA768F0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075E6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ntroll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7C88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2F43CF70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5779B59B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38E4CE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7DA36A5D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68AEA972" w14:textId="6A631E95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1092D35C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716F98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tml fi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D2DABC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Pizza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1E20D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OrderStatusCustomer</w:t>
            </w:r>
            <w:proofErr w:type="spellEnd"/>
          </w:p>
          <w:p w14:paraId="20DE709C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OrderStatusEmployee</w:t>
            </w:r>
            <w:proofErr w:type="spellEnd"/>
          </w:p>
        </w:tc>
      </w:tr>
    </w:tbl>
    <w:p w14:paraId="6BC33D39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3C109484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index.html will be in the next sprint when we do login.</w:t>
      </w:r>
    </w:p>
    <w:p w14:paraId="631E598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Payment API will be in another sprint.</w:t>
      </w:r>
    </w:p>
    <w:p w14:paraId="1E5C83A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nimal Facts API will be in another sprint.</w:t>
      </w:r>
    </w:p>
    <w:p w14:paraId="5E32823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n automatic timer for cooking pizzas will be in another sprint.</w:t>
      </w:r>
    </w:p>
    <w:p w14:paraId="52B96F4F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58C30F99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D6C958D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7EA3DDBC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6040AEE6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A345577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EF01DEA" w14:textId="2C829FAC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t>Initial ERD</w:t>
      </w:r>
    </w:p>
    <w:p w14:paraId="4CB86948" w14:textId="3DEB64CF" w:rsidR="00D65347" w:rsidRPr="00D65347" w:rsidRDefault="00D65347" w:rsidP="00D65347">
      <w:pPr>
        <w:spacing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4C031F96" wp14:editId="0FC97071">
            <wp:extent cx="4305300" cy="6200775"/>
            <wp:effectExtent l="0" t="0" r="0" b="9525"/>
            <wp:docPr id="1631744427" name="Picture 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620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54A45" w14:textId="77777777" w:rsidR="000F3D94" w:rsidRDefault="000F3D94">
      <w:pP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br w:type="page"/>
      </w:r>
    </w:p>
    <w:p w14:paraId="59ABCFBD" w14:textId="34BF70C0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lastRenderedPageBreak/>
        <w:t>Wireframes</w:t>
      </w:r>
    </w:p>
    <w:p w14:paraId="2F4D64AC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anding page</w:t>
      </w:r>
    </w:p>
    <w:p w14:paraId="471BDA40" w14:textId="4244FC3E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2EDF9ADB" wp14:editId="475C7D70">
            <wp:extent cx="5106035" cy="3691255"/>
            <wp:effectExtent l="0" t="0" r="0" b="4445"/>
            <wp:docPr id="1264482576" name="Picture 7" descr="A picture containing text, diagram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482576" name="Picture 7" descr="A picture containing text, diagram, screenshot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035" cy="369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092D5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ogin page</w:t>
      </w:r>
    </w:p>
    <w:p w14:paraId="4F5DB717" w14:textId="005E06FD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53448379" wp14:editId="47E6E7F9">
            <wp:extent cx="5666740" cy="4011295"/>
            <wp:effectExtent l="0" t="0" r="0" b="8255"/>
            <wp:docPr id="1332523241" name="Picture 6" descr="A screen shot of a logi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523241" name="Picture 6" descr="A screen shot of a login for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6740" cy="401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5D2A8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lastRenderedPageBreak/>
        <w:t>Sign-up page</w:t>
      </w:r>
    </w:p>
    <w:p w14:paraId="66AF670C" w14:textId="7C5D7271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0674907A" wp14:editId="08D206D9">
            <wp:extent cx="5099050" cy="3744595"/>
            <wp:effectExtent l="0" t="0" r="6350" b="8255"/>
            <wp:docPr id="1318307128" name="Picture 5" descr="A screen shot of a logi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07128" name="Picture 5" descr="A screen shot of a login for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050" cy="374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12666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enu page</w:t>
      </w:r>
    </w:p>
    <w:p w14:paraId="16FB1E9A" w14:textId="26F2B39C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40D751CA" wp14:editId="7A8A4E81">
            <wp:extent cx="5473065" cy="4244975"/>
            <wp:effectExtent l="0" t="0" r="0" b="3175"/>
            <wp:docPr id="1779121820" name="Picture 4" descr="A picture containing text, diagram, parallel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121820" name="Picture 4" descr="A picture containing text, diagram, parallel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065" cy="424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1C40D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lastRenderedPageBreak/>
        <w:t>Homepage - customer</w:t>
      </w:r>
    </w:p>
    <w:p w14:paraId="1C5AF2DA" w14:textId="62CAE588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1F699870" wp14:editId="5116626E">
            <wp:extent cx="5459730" cy="3777615"/>
            <wp:effectExtent l="0" t="0" r="7620" b="0"/>
            <wp:docPr id="2078977008" name="Picture 3" descr="A picture containing text, screenshot, diagram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977008" name="Picture 3" descr="A picture containing text, screenshot, diagram, numb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730" cy="377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35DA6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manager</w:t>
      </w:r>
    </w:p>
    <w:p w14:paraId="2FCC9BF2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employee - chef</w:t>
      </w:r>
    </w:p>
    <w:p w14:paraId="5787694E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employee - delivery driver</w:t>
      </w:r>
    </w:p>
    <w:p w14:paraId="00DFBFBD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Place an order - what do we want our page to look like? Drop-down boxes? Or let them choose from the menu page? e.g. like Domino’s website. specify quantity, add to basket (adds to </w:t>
      </w:r>
      <w:proofErr w:type="spell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ineOrder</w:t>
      </w:r>
      <w:proofErr w:type="spellEnd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). But then would need an extra page for the basket to display information, which could add extra work. </w:t>
      </w:r>
    </w:p>
    <w:p w14:paraId="22CB6671" w14:textId="0FD0FFA3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3109C34D" wp14:editId="61478548">
            <wp:extent cx="5726430" cy="2750185"/>
            <wp:effectExtent l="0" t="0" r="7620" b="0"/>
            <wp:docPr id="1010430939" name="Picture 2" descr="A screenshot of a pizz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430939" name="Picture 2" descr="A screenshot of a pizz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275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5BA0A" w14:textId="33B735E0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br/>
      </w:r>
      <w:r w:rsidRPr="00D65347">
        <w:rPr>
          <w:noProof/>
        </w:rPr>
        <w:drawing>
          <wp:inline distT="0" distB="0" distL="0" distR="0" wp14:anchorId="5E9626CE" wp14:editId="0F330799">
            <wp:extent cx="4618990" cy="3296920"/>
            <wp:effectExtent l="0" t="0" r="0" b="0"/>
            <wp:docPr id="709741824" name="Picture 1" descr="A screenshot of a pizz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741824" name="Picture 1" descr="A screenshot of a pizz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90" cy="329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3EAFE" w14:textId="77777777" w:rsidR="00D65347" w:rsidRDefault="00D65347" w:rsidP="00D65347">
      <w:pPr>
        <w:spacing w:line="240" w:lineRule="auto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</w:p>
    <w:p w14:paraId="725F17CA" w14:textId="0A3133FB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Alternative (Pizza Hut) - instead of specifying quantity, just add as many times as </w:t>
      </w:r>
      <w:proofErr w:type="gram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wanted</w:t>
      </w:r>
      <w:proofErr w:type="gramEnd"/>
    </w:p>
    <w:p w14:paraId="4520963F" w14:textId="77777777" w:rsidR="00D65347" w:rsidRPr="00D65347" w:rsidRDefault="00D65347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</w:p>
    <w:p w14:paraId="0E30BE17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u w:val="single"/>
          <w:lang w:eastAsia="en-GB"/>
          <w14:ligatures w14:val="none"/>
        </w:rPr>
        <w:t>Future Work (Beyond the scope of our current project)</w:t>
      </w: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7EF92B9A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ake customer web pages flex to mobile screen size as this would allow customers to have a better user experience if using a phone instead of a desktop to order. It would be necessary for delivery drivers as they won’t have their desktops on their backs.</w:t>
      </w:r>
    </w:p>
    <w:p w14:paraId="380ABC71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Different pizza sizes (large, small)</w:t>
      </w:r>
    </w:p>
    <w:p w14:paraId="0EEBFA85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Create/customise own </w:t>
      </w:r>
      <w:proofErr w:type="gram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pizza</w:t>
      </w:r>
      <w:proofErr w:type="gramEnd"/>
    </w:p>
    <w:p w14:paraId="0DF66E07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Use location to determine delivery availability and </w:t>
      </w:r>
      <w:proofErr w:type="gram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cost</w:t>
      </w:r>
      <w:proofErr w:type="gramEnd"/>
    </w:p>
    <w:p w14:paraId="41E7AE60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llow user to order without signing in (i.e. check out as a guest)</w:t>
      </w:r>
    </w:p>
    <w:p w14:paraId="70197CAD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Other items (not just pizza)</w:t>
      </w:r>
    </w:p>
    <w:p w14:paraId="1CD0F6F4" w14:textId="77777777" w:rsidR="00D65347" w:rsidRPr="00D65347" w:rsidRDefault="00D65347" w:rsidP="00D65347">
      <w:pPr>
        <w:numPr>
          <w:ilvl w:val="0"/>
          <w:numId w:val="4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Order history (previous orders)</w:t>
      </w:r>
    </w:p>
    <w:p w14:paraId="1805B81F" w14:textId="77777777" w:rsidR="00FA462D" w:rsidRDefault="00FA462D"/>
    <w:sectPr w:rsidR="00FA46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E28EB"/>
    <w:multiLevelType w:val="multilevel"/>
    <w:tmpl w:val="FCEEE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995937"/>
    <w:multiLevelType w:val="multilevel"/>
    <w:tmpl w:val="9B2A3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DC568F"/>
    <w:multiLevelType w:val="multilevel"/>
    <w:tmpl w:val="EA5EB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7A378A7"/>
    <w:multiLevelType w:val="multilevel"/>
    <w:tmpl w:val="D5665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6246984">
    <w:abstractNumId w:val="2"/>
  </w:num>
  <w:num w:numId="2" w16cid:durableId="477652215">
    <w:abstractNumId w:val="3"/>
  </w:num>
  <w:num w:numId="3" w16cid:durableId="822040695">
    <w:abstractNumId w:val="0"/>
  </w:num>
  <w:num w:numId="4" w16cid:durableId="3489897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NTMwMDI1Nrc0MDFT0lEKTi0uzszPAykwrgUARA6AHiwAAAA="/>
  </w:docVars>
  <w:rsids>
    <w:rsidRoot w:val="00D65347"/>
    <w:rsid w:val="000F3D94"/>
    <w:rsid w:val="005F7D34"/>
    <w:rsid w:val="00BD5516"/>
    <w:rsid w:val="00BF2857"/>
    <w:rsid w:val="00D3635D"/>
    <w:rsid w:val="00D65347"/>
    <w:rsid w:val="00FA4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D18B"/>
  <w15:chartTrackingRefBased/>
  <w15:docId w15:val="{343B2EB6-50CD-44A6-B9E9-6AF5BAD8D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653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D6534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8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ick.zoom.us/j/2464479323?pwd=dFpmblpWQlJLa09aQTRpYU5Pcnd2QT09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ukengn.github.io/Dog-facts-API/?ref=apislist.com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apislist.com/api/3/cat-facts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developer.paypal.com/docs/api/payments/v1/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676</Words>
  <Characters>3858</Characters>
  <Application>Microsoft Office Word</Application>
  <DocSecurity>0</DocSecurity>
  <Lines>32</Lines>
  <Paragraphs>9</Paragraphs>
  <ScaleCrop>false</ScaleCrop>
  <Company/>
  <LinksUpToDate>false</LinksUpToDate>
  <CharactersWithSpaces>4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Daramy-Williams</dc:creator>
  <cp:keywords/>
  <dc:description/>
  <cp:lastModifiedBy>Jane Mansell</cp:lastModifiedBy>
  <cp:revision>5</cp:revision>
  <dcterms:created xsi:type="dcterms:W3CDTF">2023-05-28T12:16:00Z</dcterms:created>
  <dcterms:modified xsi:type="dcterms:W3CDTF">2023-05-29T09:02:00Z</dcterms:modified>
</cp:coreProperties>
</file>